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4D753FF6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F47F80">
        <w:rPr>
          <w:sz w:val="24"/>
          <w:szCs w:val="24"/>
          <w:lang w:val="en-GB"/>
        </w:rPr>
        <w:t>Louisia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31DF60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2620B2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C8AC5" w14:textId="77777777" w:rsidR="00F61C44" w:rsidRDefault="00F61C44" w:rsidP="00CB37D9">
      <w:pPr>
        <w:spacing w:after="0" w:line="240" w:lineRule="auto"/>
      </w:pPr>
      <w:r>
        <w:separator/>
      </w:r>
    </w:p>
  </w:endnote>
  <w:endnote w:type="continuationSeparator" w:id="0">
    <w:p w14:paraId="75E74085" w14:textId="77777777" w:rsidR="00F61C44" w:rsidRDefault="00F61C4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C2F607" w14:textId="77777777" w:rsidR="00414346" w:rsidRDefault="004143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165AD3C" w:rsidR="00CB37D9" w:rsidRPr="00414346" w:rsidRDefault="00CB37D9" w:rsidP="004143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BDA23" w14:textId="77777777" w:rsidR="00414346" w:rsidRDefault="004143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166AD5" w14:textId="77777777" w:rsidR="00F61C44" w:rsidRDefault="00F61C44" w:rsidP="00CB37D9">
      <w:pPr>
        <w:spacing w:after="0" w:line="240" w:lineRule="auto"/>
      </w:pPr>
      <w:r>
        <w:separator/>
      </w:r>
    </w:p>
  </w:footnote>
  <w:footnote w:type="continuationSeparator" w:id="0">
    <w:p w14:paraId="72C2FFEC" w14:textId="77777777" w:rsidR="00F61C44" w:rsidRDefault="00F61C4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9CB73" w14:textId="77777777" w:rsidR="00414346" w:rsidRDefault="004143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6AAFADF" w:rsidR="00AD6FC0" w:rsidRPr="00414346" w:rsidRDefault="00AD6FC0" w:rsidP="004143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0962CC" w14:textId="77777777" w:rsidR="00414346" w:rsidRDefault="004143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7243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14346"/>
    <w:rsid w:val="00426C19"/>
    <w:rsid w:val="00473500"/>
    <w:rsid w:val="0049427D"/>
    <w:rsid w:val="004A31CE"/>
    <w:rsid w:val="004B0D2A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56F25"/>
    <w:rsid w:val="00A736AC"/>
    <w:rsid w:val="00AD6FC0"/>
    <w:rsid w:val="00B32A3C"/>
    <w:rsid w:val="00B7216C"/>
    <w:rsid w:val="00B7662D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9546D"/>
    <w:rsid w:val="00F1628E"/>
    <w:rsid w:val="00F3734B"/>
    <w:rsid w:val="00F47F80"/>
    <w:rsid w:val="00F61C44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5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